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7CFC0" w14:textId="228A8BBD" w:rsidR="007341B4" w:rsidRDefault="006B4CA9" w:rsidP="006B4CA9">
      <w:pPr>
        <w:pStyle w:val="a3"/>
        <w:numPr>
          <w:ilvl w:val="0"/>
          <w:numId w:val="2"/>
        </w:numPr>
        <w:spacing w:line="480" w:lineRule="auto"/>
        <w:rPr>
          <w:rFonts w:ascii="Times New Roman" w:hAnsi="Times New Roman" w:cs="Times New Roman"/>
          <w:sz w:val="24"/>
          <w:szCs w:val="24"/>
        </w:rPr>
      </w:pPr>
      <w:r w:rsidRPr="006B4CA9">
        <w:rPr>
          <w:rFonts w:ascii="Times New Roman" w:hAnsi="Times New Roman" w:cs="Times New Roman"/>
          <w:sz w:val="24"/>
          <w:szCs w:val="24"/>
        </w:rPr>
        <w:t>Final Project Description</w:t>
      </w:r>
    </w:p>
    <w:p w14:paraId="381F9ED6" w14:textId="10EB6E01" w:rsidR="007341B4" w:rsidRPr="007341B4" w:rsidRDefault="007341B4" w:rsidP="007341B4">
      <w:pPr>
        <w:spacing w:line="480" w:lineRule="auto"/>
        <w:ind w:left="720"/>
        <w:rPr>
          <w:rFonts w:ascii="Times New Roman" w:hAnsi="Times New Roman" w:cs="Times New Roman"/>
          <w:sz w:val="24"/>
          <w:szCs w:val="24"/>
        </w:rPr>
      </w:pPr>
      <w:r>
        <w:rPr>
          <w:rFonts w:ascii="Times New Roman" w:hAnsi="Times New Roman" w:cs="Times New Roman"/>
          <w:sz w:val="24"/>
          <w:szCs w:val="24"/>
        </w:rPr>
        <w:t>We present an implementation of algorithm described by AlphaGo Zero paper (</w:t>
      </w:r>
      <w:hyperlink r:id="rId5" w:history="1">
        <w:r w:rsidRPr="000B357A">
          <w:rPr>
            <w:rStyle w:val="a4"/>
            <w:rFonts w:ascii="Times New Roman" w:hAnsi="Times New Roman" w:cs="Times New Roman"/>
            <w:sz w:val="24"/>
            <w:szCs w:val="24"/>
          </w:rPr>
          <w:t>https://www.nature.com/articles/nature24270.epdf?author_access_token=VJXbVjaSHxFoctQQ4p2k4tRgN0jAjWel9jnR3ZoTv0PVW4gB86EEpGqTRDtpIz-2rmo8-KG06gqVobU5NSCFeHILHcVFUeMsbvwS-lxjqQGg98faovwjxeTUgZAUMnRQ</w:t>
        </w:r>
      </w:hyperlink>
      <w:r>
        <w:rPr>
          <w:rFonts w:ascii="Times New Roman" w:hAnsi="Times New Roman" w:cs="Times New Roman"/>
          <w:sz w:val="24"/>
          <w:szCs w:val="24"/>
        </w:rPr>
        <w:t>) which utilizes one single neural network and Monte Carlo Tree Search to achieve superhuman proficiency in complete information games without</w:t>
      </w:r>
      <w:r w:rsidR="001B4806">
        <w:rPr>
          <w:rFonts w:ascii="Times New Roman" w:hAnsi="Times New Roman" w:cs="Times New Roman"/>
          <w:sz w:val="24"/>
          <w:szCs w:val="24"/>
        </w:rPr>
        <w:t xml:space="preserve"> prior</w:t>
      </w:r>
      <w:r>
        <w:rPr>
          <w:rFonts w:ascii="Times New Roman" w:hAnsi="Times New Roman" w:cs="Times New Roman"/>
          <w:sz w:val="24"/>
          <w:szCs w:val="24"/>
        </w:rPr>
        <w:t xml:space="preserve"> human knowledge. We apply this approach to Connect 4, a popular game in Carnegie Mellon University Qatar’s food court, and at each game step search the move that leads to greater or equal to 50 percent win rate for the A.I. simulating a perfectly balanced opponent. </w:t>
      </w:r>
    </w:p>
    <w:p w14:paraId="01DB1FC2" w14:textId="05B668E2" w:rsidR="001B4806" w:rsidRDefault="006B4CA9" w:rsidP="001B4806">
      <w:pPr>
        <w:pStyle w:val="a3"/>
        <w:numPr>
          <w:ilvl w:val="0"/>
          <w:numId w:val="2"/>
        </w:numPr>
        <w:spacing w:line="480" w:lineRule="auto"/>
        <w:rPr>
          <w:rFonts w:ascii="Times New Roman" w:hAnsi="Times New Roman" w:cs="Times New Roman"/>
          <w:sz w:val="24"/>
          <w:szCs w:val="24"/>
        </w:rPr>
      </w:pPr>
      <w:proofErr w:type="spellStart"/>
      <w:r w:rsidRPr="006B4CA9">
        <w:rPr>
          <w:rFonts w:ascii="Times New Roman" w:hAnsi="Times New Roman" w:cs="Times New Roman"/>
          <w:sz w:val="24"/>
          <w:szCs w:val="24"/>
        </w:rPr>
        <w:t>D</w:t>
      </w:r>
      <w:proofErr w:type="spellEnd"/>
      <w:r w:rsidRPr="006B4CA9">
        <w:rPr>
          <w:rFonts w:ascii="Times New Roman" w:hAnsi="Times New Roman" w:cs="Times New Roman"/>
          <w:sz w:val="24"/>
          <w:szCs w:val="24"/>
        </w:rPr>
        <w:t xml:space="preserve">escription of features that will be demoed to the TA at the first milestone </w:t>
      </w:r>
    </w:p>
    <w:p w14:paraId="41E24CB1" w14:textId="19C3C73F" w:rsidR="001B4806" w:rsidRDefault="001B4806" w:rsidP="001B4806">
      <w:pPr>
        <w:pStyle w:val="a3"/>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At first milestone:</w:t>
      </w:r>
    </w:p>
    <w:p w14:paraId="6EA2F81F" w14:textId="50921102" w:rsidR="001B4806" w:rsidRDefault="001B4806" w:rsidP="001B4806">
      <w:pPr>
        <w:pStyle w:val="a3"/>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Connect 4 CLI implementation in Python 3.6</w:t>
      </w:r>
    </w:p>
    <w:p w14:paraId="79A50BAF" w14:textId="03008808" w:rsidR="001B4806" w:rsidRDefault="001B4806" w:rsidP="001B4806">
      <w:pPr>
        <w:pStyle w:val="a3"/>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GUI for Connect 4 with </w:t>
      </w:r>
      <w:proofErr w:type="spellStart"/>
      <w:r>
        <w:rPr>
          <w:rFonts w:ascii="Times New Roman" w:hAnsi="Times New Roman" w:cs="Times New Roman"/>
          <w:sz w:val="24"/>
          <w:szCs w:val="24"/>
        </w:rPr>
        <w:t>Tkinter</w:t>
      </w:r>
      <w:proofErr w:type="spellEnd"/>
    </w:p>
    <w:p w14:paraId="15F072AF" w14:textId="55575EFB" w:rsidR="001B4806" w:rsidRPr="001B4806" w:rsidRDefault="001B4806" w:rsidP="001B4806">
      <w:pPr>
        <w:pStyle w:val="a3"/>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A.I. with Classic Monte Carlo Tree Search algorithm</w:t>
      </w:r>
    </w:p>
    <w:p w14:paraId="0B4833B2" w14:textId="62C41E1B" w:rsidR="001B4806" w:rsidRDefault="001B4806" w:rsidP="001B4806">
      <w:pPr>
        <w:pStyle w:val="a3"/>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Final Demo:</w:t>
      </w:r>
    </w:p>
    <w:p w14:paraId="63BC7712" w14:textId="4E2C9CB8" w:rsidR="001B4806" w:rsidRDefault="001B4806" w:rsidP="001B4806">
      <w:pPr>
        <w:pStyle w:val="a3"/>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A.I. with AlphaGo Zero method using Keras or </w:t>
      </w:r>
      <w:proofErr w:type="spellStart"/>
      <w:r>
        <w:rPr>
          <w:rFonts w:ascii="Times New Roman" w:hAnsi="Times New Roman" w:cs="Times New Roman"/>
          <w:sz w:val="24"/>
          <w:szCs w:val="24"/>
        </w:rPr>
        <w:t>Tensorflow</w:t>
      </w:r>
      <w:proofErr w:type="spellEnd"/>
    </w:p>
    <w:p w14:paraId="4D4516DB" w14:textId="172BB9EE" w:rsidR="003B5210" w:rsidRPr="001B4806" w:rsidRDefault="001B4806" w:rsidP="001B4806">
      <w:pPr>
        <w:pStyle w:val="a3"/>
        <w:numPr>
          <w:ilvl w:val="2"/>
          <w:numId w:val="2"/>
        </w:numPr>
        <w:spacing w:line="480" w:lineRule="auto"/>
        <w:rPr>
          <w:rFonts w:ascii="Times New Roman" w:hAnsi="Times New Roman" w:cs="Times New Roman"/>
          <w:sz w:val="24"/>
          <w:szCs w:val="24"/>
        </w:rPr>
      </w:pPr>
      <w:r>
        <w:rPr>
          <w:rFonts w:ascii="Times New Roman" w:hAnsi="Times New Roman" w:cs="Times New Roman"/>
          <w:sz w:val="24"/>
          <w:szCs w:val="24"/>
        </w:rPr>
        <w:t>Algorithm to simulate a perfectly balanced opponent</w:t>
      </w:r>
      <w:bookmarkStart w:id="0" w:name="_GoBack"/>
      <w:bookmarkEnd w:id="0"/>
    </w:p>
    <w:sectPr w:rsidR="003B5210" w:rsidRPr="001B48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F07CE0"/>
    <w:multiLevelType w:val="hybridMultilevel"/>
    <w:tmpl w:val="CB589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2329AC"/>
    <w:multiLevelType w:val="hybridMultilevel"/>
    <w:tmpl w:val="D5DAC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2MzOzNDExNDQ1NjJW0lEKTi0uzszPAykwrAUAt2WoaSwAAAA="/>
  </w:docVars>
  <w:rsids>
    <w:rsidRoot w:val="008959EF"/>
    <w:rsid w:val="001B4806"/>
    <w:rsid w:val="00355FA5"/>
    <w:rsid w:val="003B5210"/>
    <w:rsid w:val="006B4CA9"/>
    <w:rsid w:val="007341B4"/>
    <w:rsid w:val="008959EF"/>
    <w:rsid w:val="00FA1C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39B83"/>
  <w15:chartTrackingRefBased/>
  <w15:docId w15:val="{488A5BA2-FCD2-4382-A2A9-F6B9E7BB7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B4CA9"/>
    <w:pPr>
      <w:ind w:left="720"/>
      <w:contextualSpacing/>
    </w:pPr>
  </w:style>
  <w:style w:type="character" w:styleId="a4">
    <w:name w:val="Hyperlink"/>
    <w:basedOn w:val="a0"/>
    <w:uiPriority w:val="99"/>
    <w:unhideWhenUsed/>
    <w:rsid w:val="007341B4"/>
    <w:rPr>
      <w:color w:val="0563C1" w:themeColor="hyperlink"/>
      <w:u w:val="single"/>
    </w:rPr>
  </w:style>
  <w:style w:type="character" w:styleId="a5">
    <w:name w:val="Unresolved Mention"/>
    <w:basedOn w:val="a0"/>
    <w:uiPriority w:val="99"/>
    <w:semiHidden/>
    <w:unhideWhenUsed/>
    <w:rsid w:val="007341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ature.com/articles/nature24270.epdf?author_access_token=VJXbVjaSHxFoctQQ4p2k4tRgN0jAjWel9jnR3ZoTv0PVW4gB86EEpGqTRDtpIz-2rmo8-KG06gqVobU5NSCFeHILHcVFUeMsbvwS-lxjqQGg98faovwjxeTUgZAUMnRQ"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89</Words>
  <Characters>1083</Characters>
  <Application>Microsoft Office Word</Application>
  <DocSecurity>0</DocSecurity>
  <Lines>9</Lines>
  <Paragraphs>2</Paragraphs>
  <ScaleCrop>false</ScaleCrop>
  <Company/>
  <LinksUpToDate>false</LinksUpToDate>
  <CharactersWithSpaces>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Mei</dc:creator>
  <cp:keywords/>
  <dc:description/>
  <cp:lastModifiedBy>Hao Mei</cp:lastModifiedBy>
  <cp:revision>3</cp:revision>
  <dcterms:created xsi:type="dcterms:W3CDTF">2018-11-10T23:38:00Z</dcterms:created>
  <dcterms:modified xsi:type="dcterms:W3CDTF">2018-11-11T00:06:00Z</dcterms:modified>
</cp:coreProperties>
</file>